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BB80F1" w14:textId="77777777" w:rsidR="000373FD" w:rsidRPr="009474B6" w:rsidRDefault="000373FD" w:rsidP="00F614E8">
      <w:pPr>
        <w:spacing w:after="120" w:line="240" w:lineRule="auto"/>
        <w:rPr>
          <w:rFonts w:ascii="Times New Roman" w:hAnsi="Times New Roman" w:cs="Times New Roman"/>
          <w:sz w:val="24"/>
          <w:szCs w:val="24"/>
        </w:rPr>
      </w:pPr>
      <w:r w:rsidRPr="009474B6">
        <w:rPr>
          <w:rFonts w:ascii="Times New Roman" w:hAnsi="Times New Roman" w:cs="Times New Roman"/>
          <w:sz w:val="24"/>
          <w:szCs w:val="24"/>
        </w:rPr>
        <w:t>Dersin adı                 :</w:t>
      </w:r>
    </w:p>
    <w:p w14:paraId="2E4E8494" w14:textId="77777777" w:rsidR="000373FD" w:rsidRPr="009474B6" w:rsidRDefault="000373FD" w:rsidP="00F614E8">
      <w:pPr>
        <w:spacing w:after="120" w:line="240" w:lineRule="auto"/>
        <w:rPr>
          <w:rFonts w:ascii="Times New Roman" w:hAnsi="Times New Roman" w:cs="Times New Roman"/>
          <w:sz w:val="24"/>
          <w:szCs w:val="24"/>
        </w:rPr>
      </w:pPr>
      <w:r w:rsidRPr="009474B6">
        <w:rPr>
          <w:rFonts w:ascii="Times New Roman" w:hAnsi="Times New Roman" w:cs="Times New Roman"/>
          <w:sz w:val="24"/>
          <w:szCs w:val="24"/>
        </w:rPr>
        <w:t>Tarih                         :</w:t>
      </w:r>
    </w:p>
    <w:p w14:paraId="1540F23E" w14:textId="77777777" w:rsidR="000373FD" w:rsidRPr="009474B6" w:rsidRDefault="000373FD" w:rsidP="00F614E8">
      <w:pPr>
        <w:spacing w:after="120" w:line="240" w:lineRule="auto"/>
        <w:rPr>
          <w:rFonts w:ascii="Times New Roman" w:hAnsi="Times New Roman" w:cs="Times New Roman"/>
          <w:sz w:val="24"/>
          <w:szCs w:val="24"/>
        </w:rPr>
      </w:pPr>
      <w:r w:rsidRPr="009474B6">
        <w:rPr>
          <w:rFonts w:ascii="Times New Roman" w:hAnsi="Times New Roman" w:cs="Times New Roman"/>
          <w:sz w:val="24"/>
          <w:szCs w:val="24"/>
        </w:rPr>
        <w:t>Eğitimci Adı Soyadı:</w:t>
      </w:r>
    </w:p>
    <w:p w14:paraId="7799EB25" w14:textId="4473302B" w:rsidR="000373FD" w:rsidRDefault="000373FD" w:rsidP="00F614E8">
      <w:pPr>
        <w:spacing w:after="120" w:line="240" w:lineRule="auto"/>
        <w:rPr>
          <w:rFonts w:ascii="Times New Roman" w:hAnsi="Times New Roman" w:cs="Times New Roman"/>
          <w:sz w:val="24"/>
          <w:szCs w:val="24"/>
        </w:rPr>
      </w:pPr>
      <w:r w:rsidRPr="009474B6">
        <w:rPr>
          <w:rFonts w:ascii="Times New Roman" w:hAnsi="Times New Roman" w:cs="Times New Roman"/>
          <w:sz w:val="24"/>
          <w:szCs w:val="24"/>
        </w:rPr>
        <w:t>Uygulama Alanı      :</w:t>
      </w:r>
    </w:p>
    <w:p w14:paraId="3E54051E" w14:textId="36E4212F" w:rsidR="006E45B6" w:rsidRPr="006E45B6" w:rsidRDefault="006E45B6" w:rsidP="006E45B6">
      <w:pPr>
        <w:spacing w:after="120" w:line="240" w:lineRule="auto"/>
        <w:rPr>
          <w:rFonts w:ascii="Times New Roman" w:hAnsi="Times New Roman" w:cs="Times New Roman"/>
          <w:sz w:val="24"/>
          <w:szCs w:val="24"/>
        </w:rPr>
      </w:pPr>
      <w:r w:rsidRPr="006E45B6">
        <w:rPr>
          <w:rFonts w:ascii="Times New Roman" w:hAnsi="Times New Roman" w:cs="Times New Roman"/>
          <w:sz w:val="24"/>
          <w:szCs w:val="24"/>
        </w:rPr>
        <w:t>İntörnlik Ana Bilim Dalı</w:t>
      </w:r>
      <w:r>
        <w:rPr>
          <w:rFonts w:ascii="Times New Roman" w:hAnsi="Times New Roman" w:cs="Times New Roman"/>
          <w:sz w:val="24"/>
          <w:szCs w:val="24"/>
        </w:rPr>
        <w:t>:</w:t>
      </w:r>
    </w:p>
    <w:p w14:paraId="120BB219" w14:textId="0B017112" w:rsidR="006E45B6" w:rsidRPr="009474B6" w:rsidRDefault="006E45B6" w:rsidP="006E45B6">
      <w:pPr>
        <w:spacing w:after="120" w:line="240" w:lineRule="auto"/>
        <w:rPr>
          <w:rFonts w:ascii="Times New Roman" w:hAnsi="Times New Roman" w:cs="Times New Roman"/>
          <w:sz w:val="24"/>
          <w:szCs w:val="24"/>
        </w:rPr>
      </w:pPr>
      <w:r w:rsidRPr="006E45B6">
        <w:rPr>
          <w:rFonts w:ascii="Times New Roman" w:hAnsi="Times New Roman" w:cs="Times New Roman"/>
          <w:sz w:val="24"/>
          <w:szCs w:val="24"/>
        </w:rPr>
        <w:t>Uygulama Zamanı:</w:t>
      </w:r>
    </w:p>
    <w:tbl>
      <w:tblPr>
        <w:tblStyle w:val="TabloKlavuzu"/>
        <w:tblW w:w="10569" w:type="dxa"/>
        <w:tblLayout w:type="fixed"/>
        <w:tblLook w:val="04A0" w:firstRow="1" w:lastRow="0" w:firstColumn="1" w:lastColumn="0" w:noHBand="0" w:noVBand="1"/>
      </w:tblPr>
      <w:tblGrid>
        <w:gridCol w:w="704"/>
        <w:gridCol w:w="7922"/>
        <w:gridCol w:w="388"/>
        <w:gridCol w:w="389"/>
        <w:gridCol w:w="388"/>
        <w:gridCol w:w="389"/>
        <w:gridCol w:w="389"/>
      </w:tblGrid>
      <w:tr w:rsidR="000373FD" w:rsidRPr="009474B6" w14:paraId="5AC1D3A3" w14:textId="77777777" w:rsidTr="003107EC">
        <w:trPr>
          <w:cantSplit/>
          <w:trHeight w:val="2248"/>
        </w:trPr>
        <w:tc>
          <w:tcPr>
            <w:tcW w:w="704" w:type="dxa"/>
          </w:tcPr>
          <w:p w14:paraId="66DED43D" w14:textId="77777777" w:rsidR="000373FD" w:rsidRPr="009474B6" w:rsidRDefault="000373FD" w:rsidP="000373F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922" w:type="dxa"/>
          </w:tcPr>
          <w:p w14:paraId="0D811449" w14:textId="77777777" w:rsidR="009474B6" w:rsidRPr="009474B6" w:rsidRDefault="009474B6" w:rsidP="009474B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88457B7" w14:textId="77777777" w:rsidR="00E0602F" w:rsidRDefault="000373FD" w:rsidP="00E0602F">
            <w:pPr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</w:pPr>
            <w:r w:rsidRPr="00CC4076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>Her bir maddeyi 1 ile 5 arasında değerlendiriniz.</w:t>
            </w:r>
          </w:p>
          <w:p w14:paraId="65D8CE21" w14:textId="77777777" w:rsidR="00E0602F" w:rsidRDefault="000373FD" w:rsidP="00E0602F">
            <w:pPr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</w:pPr>
            <w:r w:rsidRPr="009474B6">
              <w:rPr>
                <w:rFonts w:ascii="Times New Roman" w:hAnsi="Times New Roman" w:cs="Times New Roman"/>
                <w:sz w:val="24"/>
                <w:szCs w:val="24"/>
              </w:rPr>
              <w:t>1: Hiç katılmıyorum</w:t>
            </w:r>
          </w:p>
          <w:p w14:paraId="2DFEB714" w14:textId="2C8E301F" w:rsidR="00CC4076" w:rsidRPr="00E0602F" w:rsidRDefault="000373FD" w:rsidP="00E0602F">
            <w:pPr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</w:pPr>
            <w:r w:rsidRPr="009474B6">
              <w:rPr>
                <w:rFonts w:ascii="Times New Roman" w:hAnsi="Times New Roman" w:cs="Times New Roman"/>
                <w:sz w:val="24"/>
                <w:szCs w:val="24"/>
              </w:rPr>
              <w:t>2: Az katılıyorum</w:t>
            </w:r>
          </w:p>
          <w:p w14:paraId="7F79EA8E" w14:textId="77777777" w:rsidR="00E0602F" w:rsidRDefault="000373FD" w:rsidP="00E0602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474B6">
              <w:rPr>
                <w:rFonts w:ascii="Times New Roman" w:hAnsi="Times New Roman" w:cs="Times New Roman"/>
                <w:sz w:val="24"/>
                <w:szCs w:val="24"/>
              </w:rPr>
              <w:t>3: Katılıyorum</w:t>
            </w:r>
          </w:p>
          <w:p w14:paraId="6753A62F" w14:textId="77777777" w:rsidR="00E0602F" w:rsidRDefault="000373FD" w:rsidP="00E0602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474B6">
              <w:rPr>
                <w:rFonts w:ascii="Times New Roman" w:hAnsi="Times New Roman" w:cs="Times New Roman"/>
                <w:sz w:val="24"/>
                <w:szCs w:val="24"/>
              </w:rPr>
              <w:t>4: Çok katılıyorum</w:t>
            </w:r>
          </w:p>
          <w:p w14:paraId="28D35FEF" w14:textId="734CE0A9" w:rsidR="000373FD" w:rsidRPr="009474B6" w:rsidRDefault="000373FD" w:rsidP="00E0602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474B6">
              <w:rPr>
                <w:rFonts w:ascii="Times New Roman" w:hAnsi="Times New Roman" w:cs="Times New Roman"/>
                <w:sz w:val="24"/>
                <w:szCs w:val="24"/>
              </w:rPr>
              <w:t>5:Tam katılıyorum</w:t>
            </w:r>
          </w:p>
        </w:tc>
        <w:tc>
          <w:tcPr>
            <w:tcW w:w="388" w:type="dxa"/>
            <w:textDirection w:val="btLr"/>
          </w:tcPr>
          <w:p w14:paraId="501428B8" w14:textId="77777777" w:rsidR="000373FD" w:rsidRPr="009474B6" w:rsidRDefault="009474B6" w:rsidP="009474B6">
            <w:pPr>
              <w:ind w:left="113" w:right="113"/>
              <w:rPr>
                <w:rFonts w:ascii="Times New Roman" w:hAnsi="Times New Roman" w:cs="Times New Roman"/>
                <w:sz w:val="24"/>
                <w:szCs w:val="24"/>
              </w:rPr>
            </w:pPr>
            <w:r w:rsidRPr="009474B6">
              <w:rPr>
                <w:rFonts w:ascii="Times New Roman" w:hAnsi="Times New Roman" w:cs="Times New Roman"/>
                <w:sz w:val="24"/>
                <w:szCs w:val="24"/>
              </w:rPr>
              <w:t xml:space="preserve">1:Hiç katılmıyorum </w:t>
            </w:r>
          </w:p>
        </w:tc>
        <w:tc>
          <w:tcPr>
            <w:tcW w:w="389" w:type="dxa"/>
            <w:textDirection w:val="btLr"/>
          </w:tcPr>
          <w:p w14:paraId="306AECF7" w14:textId="77777777" w:rsidR="000373FD" w:rsidRPr="009474B6" w:rsidRDefault="009474B6" w:rsidP="009474B6">
            <w:pPr>
              <w:ind w:left="113" w:right="113"/>
              <w:rPr>
                <w:rFonts w:ascii="Times New Roman" w:hAnsi="Times New Roman" w:cs="Times New Roman"/>
                <w:sz w:val="24"/>
                <w:szCs w:val="24"/>
              </w:rPr>
            </w:pPr>
            <w:r w:rsidRPr="009474B6">
              <w:rPr>
                <w:rFonts w:ascii="Times New Roman" w:hAnsi="Times New Roman" w:cs="Times New Roman"/>
                <w:sz w:val="24"/>
                <w:szCs w:val="24"/>
              </w:rPr>
              <w:t xml:space="preserve">2: Az katılıyorum      </w:t>
            </w:r>
          </w:p>
        </w:tc>
        <w:tc>
          <w:tcPr>
            <w:tcW w:w="388" w:type="dxa"/>
            <w:textDirection w:val="btLr"/>
          </w:tcPr>
          <w:p w14:paraId="11119C92" w14:textId="77777777" w:rsidR="000373FD" w:rsidRPr="009474B6" w:rsidRDefault="009474B6" w:rsidP="009474B6">
            <w:pPr>
              <w:ind w:left="113" w:right="113"/>
              <w:rPr>
                <w:rFonts w:ascii="Times New Roman" w:hAnsi="Times New Roman" w:cs="Times New Roman"/>
                <w:sz w:val="24"/>
                <w:szCs w:val="24"/>
              </w:rPr>
            </w:pPr>
            <w:r w:rsidRPr="009474B6">
              <w:rPr>
                <w:rFonts w:ascii="Times New Roman" w:hAnsi="Times New Roman" w:cs="Times New Roman"/>
                <w:sz w:val="24"/>
                <w:szCs w:val="24"/>
              </w:rPr>
              <w:t xml:space="preserve">3: Katılıyorum   </w:t>
            </w:r>
          </w:p>
        </w:tc>
        <w:tc>
          <w:tcPr>
            <w:tcW w:w="389" w:type="dxa"/>
            <w:textDirection w:val="btLr"/>
          </w:tcPr>
          <w:p w14:paraId="6BB04289" w14:textId="77777777" w:rsidR="000373FD" w:rsidRPr="009474B6" w:rsidRDefault="009474B6" w:rsidP="009474B6">
            <w:pPr>
              <w:ind w:left="113" w:right="113"/>
              <w:rPr>
                <w:rFonts w:ascii="Times New Roman" w:hAnsi="Times New Roman" w:cs="Times New Roman"/>
                <w:sz w:val="24"/>
                <w:szCs w:val="24"/>
              </w:rPr>
            </w:pPr>
            <w:r w:rsidRPr="009474B6">
              <w:rPr>
                <w:rFonts w:ascii="Times New Roman" w:hAnsi="Times New Roman" w:cs="Times New Roman"/>
                <w:sz w:val="24"/>
                <w:szCs w:val="24"/>
              </w:rPr>
              <w:t xml:space="preserve">4: Çok katılıyorum    </w:t>
            </w:r>
          </w:p>
        </w:tc>
        <w:tc>
          <w:tcPr>
            <w:tcW w:w="389" w:type="dxa"/>
            <w:textDirection w:val="btLr"/>
          </w:tcPr>
          <w:p w14:paraId="63F57622" w14:textId="77777777" w:rsidR="000373FD" w:rsidRPr="009474B6" w:rsidRDefault="009474B6" w:rsidP="009474B6">
            <w:pPr>
              <w:ind w:left="113" w:right="113"/>
              <w:rPr>
                <w:rFonts w:ascii="Times New Roman" w:hAnsi="Times New Roman" w:cs="Times New Roman"/>
                <w:sz w:val="24"/>
                <w:szCs w:val="24"/>
              </w:rPr>
            </w:pPr>
            <w:r w:rsidRPr="009474B6">
              <w:rPr>
                <w:rFonts w:ascii="Times New Roman" w:hAnsi="Times New Roman" w:cs="Times New Roman"/>
                <w:sz w:val="24"/>
                <w:szCs w:val="24"/>
              </w:rPr>
              <w:t xml:space="preserve">5:Tam katılıyorum  </w:t>
            </w:r>
          </w:p>
        </w:tc>
      </w:tr>
      <w:tr w:rsidR="009474B6" w:rsidRPr="009474B6" w14:paraId="78C3525F" w14:textId="77777777" w:rsidTr="003107EC">
        <w:trPr>
          <w:trHeight w:val="460"/>
        </w:trPr>
        <w:tc>
          <w:tcPr>
            <w:tcW w:w="704" w:type="dxa"/>
          </w:tcPr>
          <w:p w14:paraId="58E0F386" w14:textId="77777777" w:rsidR="000373FD" w:rsidRPr="009474B6" w:rsidRDefault="000373FD" w:rsidP="000373F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474B6">
              <w:rPr>
                <w:rFonts w:ascii="Times New Roman" w:hAnsi="Times New Roman" w:cs="Times New Roman"/>
                <w:sz w:val="24"/>
                <w:szCs w:val="24"/>
              </w:rPr>
              <w:t>1.</w:t>
            </w:r>
          </w:p>
        </w:tc>
        <w:tc>
          <w:tcPr>
            <w:tcW w:w="7922" w:type="dxa"/>
          </w:tcPr>
          <w:p w14:paraId="48EB3751" w14:textId="46461189" w:rsidR="000373FD" w:rsidRPr="009474B6" w:rsidRDefault="008979F6" w:rsidP="00BE20A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Derste </w:t>
            </w:r>
            <w:r w:rsidR="003107EC">
              <w:rPr>
                <w:rFonts w:ascii="Times New Roman" w:hAnsi="Times New Roman" w:cs="Times New Roman"/>
                <w:sz w:val="24"/>
                <w:szCs w:val="24"/>
              </w:rPr>
              <w:t>p</w:t>
            </w:r>
            <w:r w:rsidR="000373FD" w:rsidRPr="009474B6">
              <w:rPr>
                <w:rFonts w:ascii="Times New Roman" w:hAnsi="Times New Roman" w:cs="Times New Roman"/>
                <w:sz w:val="24"/>
                <w:szCs w:val="24"/>
              </w:rPr>
              <w:t>rofesyonel davranışlar sergile</w:t>
            </w:r>
            <w:r w:rsidR="00BE20A3">
              <w:rPr>
                <w:rFonts w:ascii="Times New Roman" w:hAnsi="Times New Roman" w:cs="Times New Roman"/>
                <w:sz w:val="24"/>
                <w:szCs w:val="24"/>
              </w:rPr>
              <w:t>di</w:t>
            </w:r>
          </w:p>
        </w:tc>
        <w:tc>
          <w:tcPr>
            <w:tcW w:w="388" w:type="dxa"/>
          </w:tcPr>
          <w:p w14:paraId="02B5FDE3" w14:textId="77777777" w:rsidR="000373FD" w:rsidRPr="009474B6" w:rsidRDefault="000373FD" w:rsidP="000373F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89" w:type="dxa"/>
          </w:tcPr>
          <w:p w14:paraId="1AD9B0AE" w14:textId="77777777" w:rsidR="000373FD" w:rsidRPr="009474B6" w:rsidRDefault="000373FD" w:rsidP="000373F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88" w:type="dxa"/>
          </w:tcPr>
          <w:p w14:paraId="2C5BB411" w14:textId="77777777" w:rsidR="000373FD" w:rsidRPr="009474B6" w:rsidRDefault="000373FD" w:rsidP="000373F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89" w:type="dxa"/>
          </w:tcPr>
          <w:p w14:paraId="5517CB23" w14:textId="77777777" w:rsidR="000373FD" w:rsidRPr="009474B6" w:rsidRDefault="000373FD" w:rsidP="000373F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89" w:type="dxa"/>
          </w:tcPr>
          <w:p w14:paraId="0CD8EB30" w14:textId="77777777" w:rsidR="000373FD" w:rsidRPr="009474B6" w:rsidRDefault="000373FD" w:rsidP="000373F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474B6" w:rsidRPr="009474B6" w14:paraId="36042CA2" w14:textId="77777777" w:rsidTr="003107EC">
        <w:trPr>
          <w:trHeight w:val="460"/>
        </w:trPr>
        <w:tc>
          <w:tcPr>
            <w:tcW w:w="704" w:type="dxa"/>
          </w:tcPr>
          <w:p w14:paraId="783C00B7" w14:textId="77777777" w:rsidR="000373FD" w:rsidRPr="009474B6" w:rsidRDefault="000373FD" w:rsidP="000373F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474B6">
              <w:rPr>
                <w:rFonts w:ascii="Times New Roman" w:hAnsi="Times New Roman" w:cs="Times New Roman"/>
                <w:sz w:val="24"/>
                <w:szCs w:val="24"/>
              </w:rPr>
              <w:t>2.</w:t>
            </w:r>
          </w:p>
        </w:tc>
        <w:tc>
          <w:tcPr>
            <w:tcW w:w="7922" w:type="dxa"/>
          </w:tcPr>
          <w:p w14:paraId="30F47693" w14:textId="77777777" w:rsidR="000373FD" w:rsidRPr="009474B6" w:rsidRDefault="000373FD" w:rsidP="000373F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474B6">
              <w:rPr>
                <w:rFonts w:ascii="Times New Roman" w:hAnsi="Times New Roman" w:cs="Times New Roman"/>
                <w:sz w:val="24"/>
                <w:szCs w:val="24"/>
              </w:rPr>
              <w:t>Benim</w:t>
            </w:r>
            <w:r w:rsidR="00BE20A3">
              <w:rPr>
                <w:rFonts w:ascii="Times New Roman" w:hAnsi="Times New Roman" w:cs="Times New Roman"/>
                <w:sz w:val="24"/>
                <w:szCs w:val="24"/>
              </w:rPr>
              <w:t xml:space="preserve"> için iyi bir hemşire modeliydi</w:t>
            </w:r>
          </w:p>
        </w:tc>
        <w:tc>
          <w:tcPr>
            <w:tcW w:w="388" w:type="dxa"/>
          </w:tcPr>
          <w:p w14:paraId="2D75B640" w14:textId="77777777" w:rsidR="000373FD" w:rsidRPr="009474B6" w:rsidRDefault="000373FD" w:rsidP="000373F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89" w:type="dxa"/>
          </w:tcPr>
          <w:p w14:paraId="17DD8EB8" w14:textId="77777777" w:rsidR="000373FD" w:rsidRPr="009474B6" w:rsidRDefault="000373FD" w:rsidP="000373F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88" w:type="dxa"/>
          </w:tcPr>
          <w:p w14:paraId="29B8D7AD" w14:textId="77777777" w:rsidR="000373FD" w:rsidRPr="009474B6" w:rsidRDefault="000373FD" w:rsidP="000373F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89" w:type="dxa"/>
          </w:tcPr>
          <w:p w14:paraId="3336CF7B" w14:textId="77777777" w:rsidR="000373FD" w:rsidRPr="009474B6" w:rsidRDefault="000373FD" w:rsidP="000373F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89" w:type="dxa"/>
          </w:tcPr>
          <w:p w14:paraId="58C26E09" w14:textId="77777777" w:rsidR="000373FD" w:rsidRPr="009474B6" w:rsidRDefault="000373FD" w:rsidP="000373F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979F6" w:rsidRPr="009474B6" w14:paraId="69F856EA" w14:textId="77777777" w:rsidTr="003107EC">
        <w:trPr>
          <w:trHeight w:val="434"/>
        </w:trPr>
        <w:tc>
          <w:tcPr>
            <w:tcW w:w="704" w:type="dxa"/>
          </w:tcPr>
          <w:p w14:paraId="6AA9CB0F" w14:textId="66EA77E7" w:rsidR="008979F6" w:rsidRPr="009474B6" w:rsidRDefault="006A6D09" w:rsidP="000373F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7922" w:type="dxa"/>
          </w:tcPr>
          <w:p w14:paraId="0EDFDFC9" w14:textId="2B12D762" w:rsidR="008979F6" w:rsidRDefault="008979F6" w:rsidP="000373F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979F6">
              <w:rPr>
                <w:rFonts w:ascii="Times New Roman" w:hAnsi="Times New Roman" w:cs="Times New Roman"/>
                <w:sz w:val="24"/>
                <w:szCs w:val="24"/>
              </w:rPr>
              <w:t>Dersi verme konusunda hevesliydi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388" w:type="dxa"/>
          </w:tcPr>
          <w:p w14:paraId="3D98D39F" w14:textId="77777777" w:rsidR="008979F6" w:rsidRPr="009474B6" w:rsidRDefault="008979F6" w:rsidP="000373F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89" w:type="dxa"/>
          </w:tcPr>
          <w:p w14:paraId="2AFB5E0B" w14:textId="77777777" w:rsidR="008979F6" w:rsidRPr="009474B6" w:rsidRDefault="008979F6" w:rsidP="000373F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88" w:type="dxa"/>
          </w:tcPr>
          <w:p w14:paraId="08539953" w14:textId="77777777" w:rsidR="008979F6" w:rsidRPr="009474B6" w:rsidRDefault="008979F6" w:rsidP="000373F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89" w:type="dxa"/>
          </w:tcPr>
          <w:p w14:paraId="0A2DCA04" w14:textId="77777777" w:rsidR="008979F6" w:rsidRPr="009474B6" w:rsidRDefault="008979F6" w:rsidP="000373F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89" w:type="dxa"/>
          </w:tcPr>
          <w:p w14:paraId="19ABAC29" w14:textId="77777777" w:rsidR="008979F6" w:rsidRPr="009474B6" w:rsidRDefault="008979F6" w:rsidP="000373F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474B6" w:rsidRPr="009474B6" w14:paraId="060179D5" w14:textId="77777777" w:rsidTr="003107EC">
        <w:trPr>
          <w:trHeight w:val="434"/>
        </w:trPr>
        <w:tc>
          <w:tcPr>
            <w:tcW w:w="704" w:type="dxa"/>
          </w:tcPr>
          <w:p w14:paraId="593102C4" w14:textId="1D47B1EB" w:rsidR="000373FD" w:rsidRPr="009474B6" w:rsidRDefault="006A6D09" w:rsidP="000373F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7922" w:type="dxa"/>
          </w:tcPr>
          <w:p w14:paraId="4843F0B8" w14:textId="70423F4F" w:rsidR="000373FD" w:rsidRPr="009474B6" w:rsidRDefault="008979F6" w:rsidP="000373F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erse hakimdi ve dersi yönetebiliyordu.</w:t>
            </w:r>
          </w:p>
        </w:tc>
        <w:tc>
          <w:tcPr>
            <w:tcW w:w="388" w:type="dxa"/>
          </w:tcPr>
          <w:p w14:paraId="7176A2AD" w14:textId="77777777" w:rsidR="000373FD" w:rsidRPr="009474B6" w:rsidRDefault="000373FD" w:rsidP="000373F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89" w:type="dxa"/>
          </w:tcPr>
          <w:p w14:paraId="6F4BACE6" w14:textId="77777777" w:rsidR="000373FD" w:rsidRPr="009474B6" w:rsidRDefault="000373FD" w:rsidP="000373F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88" w:type="dxa"/>
          </w:tcPr>
          <w:p w14:paraId="4534DCAE" w14:textId="77777777" w:rsidR="000373FD" w:rsidRPr="009474B6" w:rsidRDefault="000373FD" w:rsidP="000373F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89" w:type="dxa"/>
          </w:tcPr>
          <w:p w14:paraId="1802D30F" w14:textId="77777777" w:rsidR="000373FD" w:rsidRPr="009474B6" w:rsidRDefault="000373FD" w:rsidP="000373F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89" w:type="dxa"/>
          </w:tcPr>
          <w:p w14:paraId="3F67A3BE" w14:textId="77777777" w:rsidR="000373FD" w:rsidRPr="009474B6" w:rsidRDefault="000373FD" w:rsidP="000373F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474B6" w:rsidRPr="009474B6" w14:paraId="35AA87DA" w14:textId="77777777" w:rsidTr="003107EC">
        <w:trPr>
          <w:trHeight w:val="460"/>
        </w:trPr>
        <w:tc>
          <w:tcPr>
            <w:tcW w:w="704" w:type="dxa"/>
          </w:tcPr>
          <w:p w14:paraId="01AB90A3" w14:textId="4BF3851E" w:rsidR="000373FD" w:rsidRPr="009474B6" w:rsidRDefault="006A6D09" w:rsidP="000373F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7922" w:type="dxa"/>
          </w:tcPr>
          <w:p w14:paraId="2DD86FCB" w14:textId="55442658" w:rsidR="000373FD" w:rsidRPr="009474B6" w:rsidRDefault="008979F6" w:rsidP="000373F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ersin</w:t>
            </w:r>
            <w:r w:rsidR="000373FD" w:rsidRPr="009474B6">
              <w:rPr>
                <w:rFonts w:ascii="Times New Roman" w:hAnsi="Times New Roman" w:cs="Times New Roman"/>
                <w:sz w:val="24"/>
                <w:szCs w:val="24"/>
              </w:rPr>
              <w:t xml:space="preserve"> hedeflerini açık ve anlaşılır </w:t>
            </w:r>
            <w:r w:rsidR="00BE20A3">
              <w:rPr>
                <w:rFonts w:ascii="Times New Roman" w:hAnsi="Times New Roman" w:cs="Times New Roman"/>
                <w:sz w:val="24"/>
                <w:szCs w:val="24"/>
              </w:rPr>
              <w:t>bir şekilde ifade etti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388" w:type="dxa"/>
          </w:tcPr>
          <w:p w14:paraId="63458986" w14:textId="77777777" w:rsidR="000373FD" w:rsidRPr="009474B6" w:rsidRDefault="000373FD" w:rsidP="000373F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89" w:type="dxa"/>
          </w:tcPr>
          <w:p w14:paraId="7DB9D528" w14:textId="77777777" w:rsidR="000373FD" w:rsidRPr="009474B6" w:rsidRDefault="000373FD" w:rsidP="000373F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88" w:type="dxa"/>
          </w:tcPr>
          <w:p w14:paraId="5D336CEB" w14:textId="77777777" w:rsidR="000373FD" w:rsidRPr="009474B6" w:rsidRDefault="000373FD" w:rsidP="000373F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89" w:type="dxa"/>
          </w:tcPr>
          <w:p w14:paraId="18E66A49" w14:textId="77777777" w:rsidR="000373FD" w:rsidRPr="009474B6" w:rsidRDefault="000373FD" w:rsidP="000373F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89" w:type="dxa"/>
          </w:tcPr>
          <w:p w14:paraId="5A88301C" w14:textId="77777777" w:rsidR="000373FD" w:rsidRPr="009474B6" w:rsidRDefault="000373FD" w:rsidP="000373F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474B6" w:rsidRPr="009474B6" w14:paraId="1AD9DD0D" w14:textId="77777777" w:rsidTr="003107EC">
        <w:trPr>
          <w:trHeight w:val="434"/>
        </w:trPr>
        <w:tc>
          <w:tcPr>
            <w:tcW w:w="704" w:type="dxa"/>
          </w:tcPr>
          <w:p w14:paraId="6A2A7C53" w14:textId="66D50783" w:rsidR="000373FD" w:rsidRPr="009474B6" w:rsidRDefault="006A6D09" w:rsidP="000373F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7922" w:type="dxa"/>
          </w:tcPr>
          <w:p w14:paraId="7AF07CF3" w14:textId="119408E9" w:rsidR="000373FD" w:rsidRPr="009474B6" w:rsidRDefault="000373FD" w:rsidP="000373F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474B6">
              <w:rPr>
                <w:rFonts w:ascii="Times New Roman" w:hAnsi="Times New Roman" w:cs="Times New Roman"/>
                <w:sz w:val="24"/>
                <w:szCs w:val="24"/>
              </w:rPr>
              <w:t>Kuramsal bilgi</w:t>
            </w:r>
            <w:r w:rsidR="008979F6">
              <w:rPr>
                <w:rFonts w:ascii="Times New Roman" w:hAnsi="Times New Roman" w:cs="Times New Roman"/>
                <w:sz w:val="24"/>
                <w:szCs w:val="24"/>
              </w:rPr>
              <w:t>nin</w:t>
            </w:r>
            <w:r w:rsidRPr="009474B6">
              <w:rPr>
                <w:rFonts w:ascii="Times New Roman" w:hAnsi="Times New Roman" w:cs="Times New Roman"/>
                <w:sz w:val="24"/>
                <w:szCs w:val="24"/>
              </w:rPr>
              <w:t xml:space="preserve"> uygu</w:t>
            </w:r>
            <w:r w:rsidR="00BE20A3">
              <w:rPr>
                <w:rFonts w:ascii="Times New Roman" w:hAnsi="Times New Roman" w:cs="Times New Roman"/>
                <w:sz w:val="24"/>
                <w:szCs w:val="24"/>
              </w:rPr>
              <w:t>lamada</w:t>
            </w:r>
            <w:r w:rsidR="008979F6">
              <w:rPr>
                <w:rFonts w:ascii="Times New Roman" w:hAnsi="Times New Roman" w:cs="Times New Roman"/>
                <w:sz w:val="24"/>
                <w:szCs w:val="24"/>
              </w:rPr>
              <w:t xml:space="preserve"> nasıl kullanacağım konusunda gerçek hayattan örnekler verdi.</w:t>
            </w:r>
          </w:p>
        </w:tc>
        <w:tc>
          <w:tcPr>
            <w:tcW w:w="388" w:type="dxa"/>
          </w:tcPr>
          <w:p w14:paraId="76F67FB1" w14:textId="77777777" w:rsidR="000373FD" w:rsidRPr="009474B6" w:rsidRDefault="000373FD" w:rsidP="000373F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89" w:type="dxa"/>
          </w:tcPr>
          <w:p w14:paraId="698DAE99" w14:textId="77777777" w:rsidR="000373FD" w:rsidRPr="009474B6" w:rsidRDefault="000373FD" w:rsidP="000373F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88" w:type="dxa"/>
          </w:tcPr>
          <w:p w14:paraId="7B7002D0" w14:textId="77777777" w:rsidR="000373FD" w:rsidRPr="009474B6" w:rsidRDefault="000373FD" w:rsidP="000373F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89" w:type="dxa"/>
          </w:tcPr>
          <w:p w14:paraId="1328E099" w14:textId="77777777" w:rsidR="000373FD" w:rsidRPr="009474B6" w:rsidRDefault="000373FD" w:rsidP="000373F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89" w:type="dxa"/>
          </w:tcPr>
          <w:p w14:paraId="223D0AF3" w14:textId="77777777" w:rsidR="000373FD" w:rsidRPr="009474B6" w:rsidRDefault="000373FD" w:rsidP="000373F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C1654" w:rsidRPr="009474B6" w14:paraId="5064071F" w14:textId="77777777" w:rsidTr="003107EC">
        <w:trPr>
          <w:trHeight w:val="460"/>
        </w:trPr>
        <w:tc>
          <w:tcPr>
            <w:tcW w:w="704" w:type="dxa"/>
          </w:tcPr>
          <w:p w14:paraId="33020E38" w14:textId="26C01A68" w:rsidR="004C1654" w:rsidRPr="009474B6" w:rsidRDefault="004C1654" w:rsidP="004C165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7922" w:type="dxa"/>
          </w:tcPr>
          <w:p w14:paraId="70E853A8" w14:textId="5305E4B3" w:rsidR="004C1654" w:rsidRPr="009474B6" w:rsidRDefault="004C1654" w:rsidP="004C165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ers süresince öğrencilerle açık iletişim kurdu.</w:t>
            </w:r>
          </w:p>
        </w:tc>
        <w:tc>
          <w:tcPr>
            <w:tcW w:w="388" w:type="dxa"/>
          </w:tcPr>
          <w:p w14:paraId="1BDE41A7" w14:textId="77777777" w:rsidR="004C1654" w:rsidRPr="009474B6" w:rsidRDefault="004C1654" w:rsidP="004C165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89" w:type="dxa"/>
          </w:tcPr>
          <w:p w14:paraId="3889739E" w14:textId="77777777" w:rsidR="004C1654" w:rsidRPr="009474B6" w:rsidRDefault="004C1654" w:rsidP="004C165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88" w:type="dxa"/>
          </w:tcPr>
          <w:p w14:paraId="0C2546F9" w14:textId="77777777" w:rsidR="004C1654" w:rsidRPr="009474B6" w:rsidRDefault="004C1654" w:rsidP="004C165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89" w:type="dxa"/>
          </w:tcPr>
          <w:p w14:paraId="0D207861" w14:textId="77777777" w:rsidR="004C1654" w:rsidRPr="009474B6" w:rsidRDefault="004C1654" w:rsidP="004C165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89" w:type="dxa"/>
          </w:tcPr>
          <w:p w14:paraId="31B6E460" w14:textId="77777777" w:rsidR="004C1654" w:rsidRPr="009474B6" w:rsidRDefault="004C1654" w:rsidP="004C165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C1654" w:rsidRPr="009474B6" w14:paraId="353FC965" w14:textId="77777777" w:rsidTr="003107EC">
        <w:trPr>
          <w:trHeight w:val="434"/>
        </w:trPr>
        <w:tc>
          <w:tcPr>
            <w:tcW w:w="704" w:type="dxa"/>
          </w:tcPr>
          <w:p w14:paraId="28721EB5" w14:textId="3B1CF8B7" w:rsidR="004C1654" w:rsidRPr="009474B6" w:rsidRDefault="004C1654" w:rsidP="004C165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7922" w:type="dxa"/>
          </w:tcPr>
          <w:p w14:paraId="3D10D58E" w14:textId="77267F99" w:rsidR="004C1654" w:rsidRPr="009474B6" w:rsidRDefault="004C1654" w:rsidP="004C165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474B6">
              <w:rPr>
                <w:rFonts w:ascii="Times New Roman" w:hAnsi="Times New Roman" w:cs="Times New Roman"/>
                <w:sz w:val="24"/>
                <w:szCs w:val="24"/>
              </w:rPr>
              <w:t>Eleştirel düşünmemi ve bilgiyi araştırmamı destekleyen sorular sordu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388" w:type="dxa"/>
          </w:tcPr>
          <w:p w14:paraId="49DD6D38" w14:textId="77777777" w:rsidR="004C1654" w:rsidRPr="009474B6" w:rsidRDefault="004C1654" w:rsidP="004C165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89" w:type="dxa"/>
          </w:tcPr>
          <w:p w14:paraId="4EB3E5DE" w14:textId="77777777" w:rsidR="004C1654" w:rsidRPr="009474B6" w:rsidRDefault="004C1654" w:rsidP="004C165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88" w:type="dxa"/>
          </w:tcPr>
          <w:p w14:paraId="66865E65" w14:textId="77777777" w:rsidR="004C1654" w:rsidRPr="009474B6" w:rsidRDefault="004C1654" w:rsidP="004C165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89" w:type="dxa"/>
          </w:tcPr>
          <w:p w14:paraId="4BE04659" w14:textId="77777777" w:rsidR="004C1654" w:rsidRPr="009474B6" w:rsidRDefault="004C1654" w:rsidP="004C165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89" w:type="dxa"/>
          </w:tcPr>
          <w:p w14:paraId="75F78F42" w14:textId="77777777" w:rsidR="004C1654" w:rsidRPr="009474B6" w:rsidRDefault="004C1654" w:rsidP="004C165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C1654" w:rsidRPr="009474B6" w14:paraId="0975C7AA" w14:textId="77777777" w:rsidTr="003107EC">
        <w:trPr>
          <w:trHeight w:val="460"/>
        </w:trPr>
        <w:tc>
          <w:tcPr>
            <w:tcW w:w="704" w:type="dxa"/>
          </w:tcPr>
          <w:p w14:paraId="6B1DE940" w14:textId="67D09749" w:rsidR="004C1654" w:rsidRPr="009474B6" w:rsidRDefault="004C1654" w:rsidP="004C165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7922" w:type="dxa"/>
          </w:tcPr>
          <w:p w14:paraId="758A39FA" w14:textId="6EDFA25F" w:rsidR="004C1654" w:rsidRPr="009474B6" w:rsidRDefault="004C1654" w:rsidP="004C165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979F6">
              <w:rPr>
                <w:rFonts w:ascii="Times New Roman" w:hAnsi="Times New Roman" w:cs="Times New Roman"/>
                <w:sz w:val="24"/>
                <w:szCs w:val="24"/>
              </w:rPr>
              <w:t>Ders içerisinde iletişim becerilerimin gelişmesini sağladı. Örn; söz hakkı ver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mesi</w:t>
            </w:r>
            <w:r w:rsidRPr="008979F6">
              <w:rPr>
                <w:rFonts w:ascii="Times New Roman" w:hAnsi="Times New Roman" w:cs="Times New Roman"/>
                <w:sz w:val="24"/>
                <w:szCs w:val="24"/>
              </w:rPr>
              <w:t xml:space="preserve"> vb.</w:t>
            </w:r>
          </w:p>
        </w:tc>
        <w:tc>
          <w:tcPr>
            <w:tcW w:w="388" w:type="dxa"/>
          </w:tcPr>
          <w:p w14:paraId="52DF243B" w14:textId="77777777" w:rsidR="004C1654" w:rsidRPr="009474B6" w:rsidRDefault="004C1654" w:rsidP="004C165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89" w:type="dxa"/>
          </w:tcPr>
          <w:p w14:paraId="557DC160" w14:textId="77777777" w:rsidR="004C1654" w:rsidRPr="009474B6" w:rsidRDefault="004C1654" w:rsidP="004C165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88" w:type="dxa"/>
          </w:tcPr>
          <w:p w14:paraId="547066D3" w14:textId="77777777" w:rsidR="004C1654" w:rsidRPr="009474B6" w:rsidRDefault="004C1654" w:rsidP="004C165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89" w:type="dxa"/>
          </w:tcPr>
          <w:p w14:paraId="77259C84" w14:textId="77777777" w:rsidR="004C1654" w:rsidRPr="009474B6" w:rsidRDefault="004C1654" w:rsidP="004C165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89" w:type="dxa"/>
          </w:tcPr>
          <w:p w14:paraId="78F27B6C" w14:textId="77777777" w:rsidR="004C1654" w:rsidRPr="009474B6" w:rsidRDefault="004C1654" w:rsidP="004C165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C1654" w:rsidRPr="009474B6" w14:paraId="1D29CA9E" w14:textId="77777777" w:rsidTr="003107EC">
        <w:trPr>
          <w:trHeight w:val="460"/>
        </w:trPr>
        <w:tc>
          <w:tcPr>
            <w:tcW w:w="704" w:type="dxa"/>
            <w:shd w:val="clear" w:color="auto" w:fill="FFFFFF" w:themeFill="background1"/>
          </w:tcPr>
          <w:p w14:paraId="067967C1" w14:textId="2045C8FD" w:rsidR="004C1654" w:rsidRPr="009474B6" w:rsidRDefault="004C1654" w:rsidP="004C165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7922" w:type="dxa"/>
            <w:shd w:val="clear" w:color="auto" w:fill="FFFFFF" w:themeFill="background1"/>
          </w:tcPr>
          <w:p w14:paraId="7A8E03EB" w14:textId="38AC3D54" w:rsidR="004C1654" w:rsidRPr="009474B6" w:rsidRDefault="004C1654" w:rsidP="004C165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Ödevlerin hazırlığı sürecinde aktif destek verdi.</w:t>
            </w:r>
            <w:r w:rsidR="00E0602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E0602F" w:rsidRPr="005267DA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(Varsa)</w:t>
            </w:r>
          </w:p>
        </w:tc>
        <w:tc>
          <w:tcPr>
            <w:tcW w:w="388" w:type="dxa"/>
            <w:shd w:val="clear" w:color="auto" w:fill="FFFFFF" w:themeFill="background1"/>
          </w:tcPr>
          <w:p w14:paraId="3539400A" w14:textId="77777777" w:rsidR="004C1654" w:rsidRPr="009474B6" w:rsidRDefault="004C1654" w:rsidP="004C165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89" w:type="dxa"/>
            <w:shd w:val="clear" w:color="auto" w:fill="FFFFFF" w:themeFill="background1"/>
          </w:tcPr>
          <w:p w14:paraId="705A883C" w14:textId="77777777" w:rsidR="004C1654" w:rsidRPr="009474B6" w:rsidRDefault="004C1654" w:rsidP="004C165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88" w:type="dxa"/>
            <w:shd w:val="clear" w:color="auto" w:fill="FFFFFF" w:themeFill="background1"/>
          </w:tcPr>
          <w:p w14:paraId="5C29665F" w14:textId="77777777" w:rsidR="004C1654" w:rsidRPr="009474B6" w:rsidRDefault="004C1654" w:rsidP="004C165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89" w:type="dxa"/>
            <w:shd w:val="clear" w:color="auto" w:fill="FFFFFF" w:themeFill="background1"/>
          </w:tcPr>
          <w:p w14:paraId="3B493F07" w14:textId="77777777" w:rsidR="004C1654" w:rsidRPr="009474B6" w:rsidRDefault="004C1654" w:rsidP="004C165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89" w:type="dxa"/>
            <w:shd w:val="clear" w:color="auto" w:fill="FFFFFF" w:themeFill="background1"/>
          </w:tcPr>
          <w:p w14:paraId="0403B455" w14:textId="77777777" w:rsidR="004C1654" w:rsidRPr="009474B6" w:rsidRDefault="004C1654" w:rsidP="004C165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C1654" w:rsidRPr="009474B6" w14:paraId="09FC67F1" w14:textId="77777777" w:rsidTr="003107EC">
        <w:trPr>
          <w:trHeight w:val="434"/>
        </w:trPr>
        <w:tc>
          <w:tcPr>
            <w:tcW w:w="704" w:type="dxa"/>
          </w:tcPr>
          <w:p w14:paraId="674EC98A" w14:textId="139AB480" w:rsidR="004C1654" w:rsidRPr="009474B6" w:rsidRDefault="004C1654" w:rsidP="004C165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1</w:t>
            </w:r>
          </w:p>
        </w:tc>
        <w:tc>
          <w:tcPr>
            <w:tcW w:w="7922" w:type="dxa"/>
          </w:tcPr>
          <w:p w14:paraId="5496B189" w14:textId="6548DDC5" w:rsidR="004C1654" w:rsidRPr="009474B6" w:rsidRDefault="004C1654" w:rsidP="004C165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Vaka analizi üzerinden bakım sürecini planlayabilmemi destekledi.</w:t>
            </w:r>
            <w:r w:rsidR="003107E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3107EC" w:rsidRPr="003107E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(Varsa)</w:t>
            </w:r>
          </w:p>
        </w:tc>
        <w:tc>
          <w:tcPr>
            <w:tcW w:w="388" w:type="dxa"/>
          </w:tcPr>
          <w:p w14:paraId="3425BF05" w14:textId="77777777" w:rsidR="004C1654" w:rsidRPr="009474B6" w:rsidRDefault="004C1654" w:rsidP="004C165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89" w:type="dxa"/>
          </w:tcPr>
          <w:p w14:paraId="271DEC06" w14:textId="77777777" w:rsidR="004C1654" w:rsidRPr="009474B6" w:rsidRDefault="004C1654" w:rsidP="004C165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88" w:type="dxa"/>
          </w:tcPr>
          <w:p w14:paraId="41F4676A" w14:textId="77777777" w:rsidR="004C1654" w:rsidRPr="009474B6" w:rsidRDefault="004C1654" w:rsidP="004C165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89" w:type="dxa"/>
          </w:tcPr>
          <w:p w14:paraId="5830210D" w14:textId="77777777" w:rsidR="004C1654" w:rsidRPr="009474B6" w:rsidRDefault="004C1654" w:rsidP="004C165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89" w:type="dxa"/>
          </w:tcPr>
          <w:p w14:paraId="4970DDDE" w14:textId="77777777" w:rsidR="004C1654" w:rsidRPr="009474B6" w:rsidRDefault="004C1654" w:rsidP="004C165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C1654" w:rsidRPr="009474B6" w14:paraId="0ED86E90" w14:textId="77777777" w:rsidTr="003107EC">
        <w:trPr>
          <w:trHeight w:val="434"/>
        </w:trPr>
        <w:tc>
          <w:tcPr>
            <w:tcW w:w="704" w:type="dxa"/>
          </w:tcPr>
          <w:p w14:paraId="31EFD045" w14:textId="03F2690D" w:rsidR="004C1654" w:rsidRDefault="004C1654" w:rsidP="004C165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7D6525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7922" w:type="dxa"/>
          </w:tcPr>
          <w:p w14:paraId="5815A974" w14:textId="201636F9" w:rsidR="004C1654" w:rsidRPr="002E7E6A" w:rsidRDefault="004C1654" w:rsidP="004C165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474B6">
              <w:rPr>
                <w:rFonts w:ascii="Times New Roman" w:hAnsi="Times New Roman" w:cs="Times New Roman"/>
                <w:sz w:val="24"/>
                <w:szCs w:val="24"/>
              </w:rPr>
              <w:t>Öğrenme gerek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sinimlerimi fark etmemi sağladı.</w:t>
            </w:r>
          </w:p>
        </w:tc>
        <w:tc>
          <w:tcPr>
            <w:tcW w:w="388" w:type="dxa"/>
          </w:tcPr>
          <w:p w14:paraId="52129E6E" w14:textId="77777777" w:rsidR="004C1654" w:rsidRPr="009474B6" w:rsidRDefault="004C1654" w:rsidP="004C165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89" w:type="dxa"/>
          </w:tcPr>
          <w:p w14:paraId="2F54D341" w14:textId="77777777" w:rsidR="004C1654" w:rsidRPr="009474B6" w:rsidRDefault="004C1654" w:rsidP="004C165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88" w:type="dxa"/>
          </w:tcPr>
          <w:p w14:paraId="643930AA" w14:textId="77777777" w:rsidR="004C1654" w:rsidRPr="009474B6" w:rsidRDefault="004C1654" w:rsidP="004C165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89" w:type="dxa"/>
          </w:tcPr>
          <w:p w14:paraId="010CD19D" w14:textId="77777777" w:rsidR="004C1654" w:rsidRPr="009474B6" w:rsidRDefault="004C1654" w:rsidP="004C165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89" w:type="dxa"/>
          </w:tcPr>
          <w:p w14:paraId="63D21E11" w14:textId="77777777" w:rsidR="004C1654" w:rsidRPr="009474B6" w:rsidRDefault="004C1654" w:rsidP="004C165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C1654" w:rsidRPr="009474B6" w14:paraId="7F479C65" w14:textId="77777777" w:rsidTr="003107EC">
        <w:trPr>
          <w:trHeight w:val="460"/>
        </w:trPr>
        <w:tc>
          <w:tcPr>
            <w:tcW w:w="704" w:type="dxa"/>
          </w:tcPr>
          <w:p w14:paraId="51CE32BF" w14:textId="03D8B5B8" w:rsidR="004C1654" w:rsidRPr="009474B6" w:rsidRDefault="004C1654" w:rsidP="004C165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7D6525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7922" w:type="dxa"/>
          </w:tcPr>
          <w:p w14:paraId="6E7D9DD4" w14:textId="02D2AAAE" w:rsidR="004C1654" w:rsidRPr="009474B6" w:rsidRDefault="004C1654" w:rsidP="004C165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otivasyonumun artmasını sağladı.</w:t>
            </w:r>
          </w:p>
        </w:tc>
        <w:tc>
          <w:tcPr>
            <w:tcW w:w="388" w:type="dxa"/>
          </w:tcPr>
          <w:p w14:paraId="641CC30D" w14:textId="77777777" w:rsidR="004C1654" w:rsidRPr="009474B6" w:rsidRDefault="004C1654" w:rsidP="004C165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89" w:type="dxa"/>
          </w:tcPr>
          <w:p w14:paraId="3E73BF6F" w14:textId="77777777" w:rsidR="004C1654" w:rsidRPr="009474B6" w:rsidRDefault="004C1654" w:rsidP="004C165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88" w:type="dxa"/>
          </w:tcPr>
          <w:p w14:paraId="7983ECDF" w14:textId="77777777" w:rsidR="004C1654" w:rsidRPr="009474B6" w:rsidRDefault="004C1654" w:rsidP="004C165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89" w:type="dxa"/>
          </w:tcPr>
          <w:p w14:paraId="55232843" w14:textId="77777777" w:rsidR="004C1654" w:rsidRPr="009474B6" w:rsidRDefault="004C1654" w:rsidP="004C165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89" w:type="dxa"/>
          </w:tcPr>
          <w:p w14:paraId="40CC78EB" w14:textId="77777777" w:rsidR="004C1654" w:rsidRPr="009474B6" w:rsidRDefault="004C1654" w:rsidP="004C165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C1654" w:rsidRPr="009474B6" w14:paraId="4C154304" w14:textId="77777777" w:rsidTr="003107EC">
        <w:trPr>
          <w:trHeight w:val="434"/>
        </w:trPr>
        <w:tc>
          <w:tcPr>
            <w:tcW w:w="704" w:type="dxa"/>
          </w:tcPr>
          <w:p w14:paraId="7947C467" w14:textId="034CCACA" w:rsidR="004C1654" w:rsidRPr="009474B6" w:rsidRDefault="004C1654" w:rsidP="004C165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7D6525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7922" w:type="dxa"/>
          </w:tcPr>
          <w:p w14:paraId="51468B0B" w14:textId="42668637" w:rsidR="004C1654" w:rsidRPr="009474B6" w:rsidRDefault="004C1654" w:rsidP="004C165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474B6">
              <w:rPr>
                <w:rFonts w:ascii="Times New Roman" w:hAnsi="Times New Roman" w:cs="Times New Roman"/>
                <w:sz w:val="24"/>
                <w:szCs w:val="24"/>
              </w:rPr>
              <w:t>Gelişimimi değerlendirm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emi sağlayan geribildirim verdi.</w:t>
            </w:r>
          </w:p>
        </w:tc>
        <w:tc>
          <w:tcPr>
            <w:tcW w:w="388" w:type="dxa"/>
          </w:tcPr>
          <w:p w14:paraId="1A5106EE" w14:textId="77777777" w:rsidR="004C1654" w:rsidRPr="009474B6" w:rsidRDefault="004C1654" w:rsidP="004C165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89" w:type="dxa"/>
          </w:tcPr>
          <w:p w14:paraId="31839B73" w14:textId="77777777" w:rsidR="004C1654" w:rsidRPr="009474B6" w:rsidRDefault="004C1654" w:rsidP="004C165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88" w:type="dxa"/>
          </w:tcPr>
          <w:p w14:paraId="20EF4D17" w14:textId="77777777" w:rsidR="004C1654" w:rsidRPr="009474B6" w:rsidRDefault="004C1654" w:rsidP="004C165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89" w:type="dxa"/>
          </w:tcPr>
          <w:p w14:paraId="176D3BAE" w14:textId="77777777" w:rsidR="004C1654" w:rsidRPr="009474B6" w:rsidRDefault="004C1654" w:rsidP="004C165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89" w:type="dxa"/>
          </w:tcPr>
          <w:p w14:paraId="54975142" w14:textId="77777777" w:rsidR="004C1654" w:rsidRPr="009474B6" w:rsidRDefault="004C1654" w:rsidP="004C165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C1654" w:rsidRPr="009474B6" w14:paraId="00A06476" w14:textId="77777777" w:rsidTr="003107EC">
        <w:trPr>
          <w:trHeight w:val="460"/>
        </w:trPr>
        <w:tc>
          <w:tcPr>
            <w:tcW w:w="704" w:type="dxa"/>
          </w:tcPr>
          <w:p w14:paraId="66B8DBD3" w14:textId="59067B98" w:rsidR="004C1654" w:rsidRPr="009474B6" w:rsidRDefault="004C1654" w:rsidP="004C165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7D6525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7922" w:type="dxa"/>
          </w:tcPr>
          <w:p w14:paraId="5CD612A7" w14:textId="69B0E5A3" w:rsidR="004C1654" w:rsidRPr="009474B6" w:rsidRDefault="004C1654" w:rsidP="004C165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474B6">
              <w:rPr>
                <w:rFonts w:ascii="Times New Roman" w:hAnsi="Times New Roman" w:cs="Times New Roman"/>
                <w:sz w:val="24"/>
                <w:szCs w:val="24"/>
              </w:rPr>
              <w:t>Hemşireliğin etik kodlarını/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ilkelerini fark etmemi sağladı.</w:t>
            </w:r>
          </w:p>
        </w:tc>
        <w:tc>
          <w:tcPr>
            <w:tcW w:w="388" w:type="dxa"/>
          </w:tcPr>
          <w:p w14:paraId="1B968B2E" w14:textId="77777777" w:rsidR="004C1654" w:rsidRPr="009474B6" w:rsidRDefault="004C1654" w:rsidP="004C165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89" w:type="dxa"/>
          </w:tcPr>
          <w:p w14:paraId="79661682" w14:textId="77777777" w:rsidR="004C1654" w:rsidRPr="009474B6" w:rsidRDefault="004C1654" w:rsidP="004C165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88" w:type="dxa"/>
          </w:tcPr>
          <w:p w14:paraId="5C7A7F46" w14:textId="77777777" w:rsidR="004C1654" w:rsidRPr="009474B6" w:rsidRDefault="004C1654" w:rsidP="004C165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89" w:type="dxa"/>
          </w:tcPr>
          <w:p w14:paraId="6271789E" w14:textId="77777777" w:rsidR="004C1654" w:rsidRPr="009474B6" w:rsidRDefault="004C1654" w:rsidP="004C165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89" w:type="dxa"/>
          </w:tcPr>
          <w:p w14:paraId="362D3D96" w14:textId="77777777" w:rsidR="004C1654" w:rsidRPr="009474B6" w:rsidRDefault="004C1654" w:rsidP="004C165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24E1168E" w14:textId="77777777" w:rsidR="007C2662" w:rsidRDefault="007C2662" w:rsidP="007C2662">
      <w:pPr>
        <w:rPr>
          <w:rFonts w:ascii="Times New Roman" w:hAnsi="Times New Roman" w:cs="Times New Roman"/>
          <w:sz w:val="24"/>
          <w:szCs w:val="24"/>
        </w:rPr>
      </w:pPr>
    </w:p>
    <w:p w14:paraId="6C09C1C5" w14:textId="41BDAEA0" w:rsidR="00DC333E" w:rsidRPr="006A6D09" w:rsidRDefault="007C2662" w:rsidP="007C2662">
      <w:pPr>
        <w:rPr>
          <w:b/>
        </w:rPr>
      </w:pPr>
      <w:r w:rsidRPr="007C2662">
        <w:rPr>
          <w:rFonts w:ascii="Times New Roman" w:hAnsi="Times New Roman" w:cs="Times New Roman"/>
          <w:sz w:val="24"/>
          <w:szCs w:val="24"/>
        </w:rPr>
        <w:t>Eklemek istediğiniz görüş ve önerileriniz var ise lütfen paylaşınız.</w:t>
      </w:r>
    </w:p>
    <w:sectPr w:rsidR="00DC333E" w:rsidRPr="006A6D09" w:rsidSect="003107EC">
      <w:headerReference w:type="default" r:id="rId8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3756843" w14:textId="77777777" w:rsidR="00FF5C71" w:rsidRDefault="00FF5C71" w:rsidP="009474B6">
      <w:pPr>
        <w:spacing w:after="0" w:line="240" w:lineRule="auto"/>
      </w:pPr>
      <w:r>
        <w:separator/>
      </w:r>
    </w:p>
  </w:endnote>
  <w:endnote w:type="continuationSeparator" w:id="0">
    <w:p w14:paraId="15E84A3D" w14:textId="77777777" w:rsidR="00FF5C71" w:rsidRDefault="00FF5C71" w:rsidP="009474B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DABEF01" w14:textId="77777777" w:rsidR="00FF5C71" w:rsidRDefault="00FF5C71" w:rsidP="009474B6">
      <w:pPr>
        <w:spacing w:after="0" w:line="240" w:lineRule="auto"/>
      </w:pPr>
      <w:r>
        <w:separator/>
      </w:r>
    </w:p>
  </w:footnote>
  <w:footnote w:type="continuationSeparator" w:id="0">
    <w:p w14:paraId="79F17B8B" w14:textId="77777777" w:rsidR="00FF5C71" w:rsidRDefault="00FF5C71" w:rsidP="009474B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CBE0C6" w14:textId="77777777" w:rsidR="007973E1" w:rsidRDefault="007973E1" w:rsidP="007973E1">
    <w:pPr>
      <w:spacing w:after="0"/>
      <w:jc w:val="center"/>
      <w:rPr>
        <w:rFonts w:ascii="Times New Roman" w:hAnsi="Times New Roman" w:cs="Times New Roman"/>
        <w:b/>
        <w:bCs/>
        <w:sz w:val="24"/>
        <w:szCs w:val="24"/>
      </w:rPr>
    </w:pPr>
    <w:r w:rsidRPr="00EB1B6C">
      <w:rPr>
        <w:rFonts w:ascii="Times New Roman" w:hAnsi="Times New Roman" w:cs="Times New Roman"/>
        <w:b/>
        <w:bCs/>
        <w:sz w:val="24"/>
        <w:szCs w:val="24"/>
      </w:rPr>
      <w:t>DOKUZ EYLÜL ÜNİVERSİTESİ HEMŞİRELİK FAKÜLTESİ</w:t>
    </w:r>
  </w:p>
  <w:p w14:paraId="5F7ADA87" w14:textId="20C0B2C8" w:rsidR="007973E1" w:rsidRDefault="007973E1" w:rsidP="007973E1">
    <w:pPr>
      <w:spacing w:after="0"/>
      <w:jc w:val="center"/>
      <w:rPr>
        <w:rFonts w:ascii="Times New Roman" w:hAnsi="Times New Roman" w:cs="Times New Roman"/>
        <w:b/>
        <w:bCs/>
        <w:sz w:val="24"/>
        <w:szCs w:val="24"/>
      </w:rPr>
    </w:pPr>
    <w:r w:rsidRPr="00EB1B6C">
      <w:rPr>
        <w:rFonts w:ascii="Times New Roman" w:hAnsi="Times New Roman" w:cs="Times New Roman"/>
        <w:b/>
        <w:bCs/>
        <w:sz w:val="24"/>
        <w:szCs w:val="24"/>
      </w:rPr>
      <w:t xml:space="preserve">ÖĞRENCİNİN ÖĞRETİM ELEMANINI </w:t>
    </w:r>
  </w:p>
  <w:p w14:paraId="071E5BA4" w14:textId="77777777" w:rsidR="007973E1" w:rsidRPr="00EB1B6C" w:rsidRDefault="007973E1" w:rsidP="007973E1">
    <w:pPr>
      <w:spacing w:after="0"/>
      <w:jc w:val="center"/>
      <w:rPr>
        <w:rFonts w:ascii="Times New Roman" w:hAnsi="Times New Roman" w:cs="Times New Roman"/>
        <w:b/>
        <w:bCs/>
        <w:sz w:val="24"/>
        <w:szCs w:val="24"/>
      </w:rPr>
    </w:pPr>
    <w:r w:rsidRPr="00EB1B6C">
      <w:rPr>
        <w:rFonts w:ascii="Times New Roman" w:hAnsi="Times New Roman" w:cs="Times New Roman"/>
        <w:b/>
        <w:bCs/>
        <w:sz w:val="24"/>
        <w:szCs w:val="24"/>
      </w:rPr>
      <w:t>DEĞERLENDİRME FORMU</w:t>
    </w:r>
  </w:p>
  <w:p w14:paraId="3FE274DD" w14:textId="77777777" w:rsidR="007973E1" w:rsidRDefault="007973E1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5C76DC8"/>
    <w:multiLevelType w:val="hybridMultilevel"/>
    <w:tmpl w:val="5096FFE2"/>
    <w:lvl w:ilvl="0" w:tplc="6B1A5B6A">
      <w:start w:val="1"/>
      <w:numFmt w:val="decimal"/>
      <w:lvlText w:val="%1."/>
      <w:lvlJc w:val="left"/>
      <w:pPr>
        <w:ind w:left="473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193" w:hanging="360"/>
      </w:pPr>
    </w:lvl>
    <w:lvl w:ilvl="2" w:tplc="041F001B" w:tentative="1">
      <w:start w:val="1"/>
      <w:numFmt w:val="lowerRoman"/>
      <w:lvlText w:val="%3."/>
      <w:lvlJc w:val="right"/>
      <w:pPr>
        <w:ind w:left="1913" w:hanging="180"/>
      </w:pPr>
    </w:lvl>
    <w:lvl w:ilvl="3" w:tplc="041F000F" w:tentative="1">
      <w:start w:val="1"/>
      <w:numFmt w:val="decimal"/>
      <w:lvlText w:val="%4."/>
      <w:lvlJc w:val="left"/>
      <w:pPr>
        <w:ind w:left="2633" w:hanging="360"/>
      </w:pPr>
    </w:lvl>
    <w:lvl w:ilvl="4" w:tplc="041F0019" w:tentative="1">
      <w:start w:val="1"/>
      <w:numFmt w:val="lowerLetter"/>
      <w:lvlText w:val="%5."/>
      <w:lvlJc w:val="left"/>
      <w:pPr>
        <w:ind w:left="3353" w:hanging="360"/>
      </w:pPr>
    </w:lvl>
    <w:lvl w:ilvl="5" w:tplc="041F001B" w:tentative="1">
      <w:start w:val="1"/>
      <w:numFmt w:val="lowerRoman"/>
      <w:lvlText w:val="%6."/>
      <w:lvlJc w:val="right"/>
      <w:pPr>
        <w:ind w:left="4073" w:hanging="180"/>
      </w:pPr>
    </w:lvl>
    <w:lvl w:ilvl="6" w:tplc="041F000F" w:tentative="1">
      <w:start w:val="1"/>
      <w:numFmt w:val="decimal"/>
      <w:lvlText w:val="%7."/>
      <w:lvlJc w:val="left"/>
      <w:pPr>
        <w:ind w:left="4793" w:hanging="360"/>
      </w:pPr>
    </w:lvl>
    <w:lvl w:ilvl="7" w:tplc="041F0019" w:tentative="1">
      <w:start w:val="1"/>
      <w:numFmt w:val="lowerLetter"/>
      <w:lvlText w:val="%8."/>
      <w:lvlJc w:val="left"/>
      <w:pPr>
        <w:ind w:left="5513" w:hanging="360"/>
      </w:pPr>
    </w:lvl>
    <w:lvl w:ilvl="8" w:tplc="041F001B" w:tentative="1">
      <w:start w:val="1"/>
      <w:numFmt w:val="lowerRoman"/>
      <w:lvlText w:val="%9."/>
      <w:lvlJc w:val="right"/>
      <w:pPr>
        <w:ind w:left="6233" w:hanging="180"/>
      </w:pPr>
    </w:lvl>
  </w:abstractNum>
  <w:abstractNum w:abstractNumId="1" w15:restartNumberingAfterBreak="0">
    <w:nsid w:val="265C5E57"/>
    <w:multiLevelType w:val="hybridMultilevel"/>
    <w:tmpl w:val="E1AE5E8C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22767278">
    <w:abstractNumId w:val="1"/>
  </w:num>
  <w:num w:numId="2" w16cid:durableId="195035852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AwNrEwNDQxMjc3MzNX0lEKTi0uzszPAykwqgUAofuuLSwAAAA="/>
  </w:docVars>
  <w:rsids>
    <w:rsidRoot w:val="00FB37BE"/>
    <w:rsid w:val="000064D6"/>
    <w:rsid w:val="000373FD"/>
    <w:rsid w:val="000A7998"/>
    <w:rsid w:val="000E4E53"/>
    <w:rsid w:val="00165178"/>
    <w:rsid w:val="001E086F"/>
    <w:rsid w:val="0021671D"/>
    <w:rsid w:val="00261A77"/>
    <w:rsid w:val="002E7E6A"/>
    <w:rsid w:val="00307451"/>
    <w:rsid w:val="003107EC"/>
    <w:rsid w:val="0035664A"/>
    <w:rsid w:val="003E0BCF"/>
    <w:rsid w:val="00445DCE"/>
    <w:rsid w:val="004C1654"/>
    <w:rsid w:val="005211C9"/>
    <w:rsid w:val="005267DA"/>
    <w:rsid w:val="005529D7"/>
    <w:rsid w:val="00624174"/>
    <w:rsid w:val="006A6D09"/>
    <w:rsid w:val="006E45B6"/>
    <w:rsid w:val="00721716"/>
    <w:rsid w:val="007973E1"/>
    <w:rsid w:val="007C2662"/>
    <w:rsid w:val="007D6525"/>
    <w:rsid w:val="007F78D6"/>
    <w:rsid w:val="00872BD3"/>
    <w:rsid w:val="008979F6"/>
    <w:rsid w:val="0094081B"/>
    <w:rsid w:val="009474B6"/>
    <w:rsid w:val="00A0343F"/>
    <w:rsid w:val="00AE1CDC"/>
    <w:rsid w:val="00AF47D3"/>
    <w:rsid w:val="00B3103D"/>
    <w:rsid w:val="00B642EC"/>
    <w:rsid w:val="00B73C13"/>
    <w:rsid w:val="00BE20A3"/>
    <w:rsid w:val="00C21ECE"/>
    <w:rsid w:val="00C265EE"/>
    <w:rsid w:val="00CC0794"/>
    <w:rsid w:val="00CC4076"/>
    <w:rsid w:val="00DC333E"/>
    <w:rsid w:val="00E0602F"/>
    <w:rsid w:val="00E37EDC"/>
    <w:rsid w:val="00E950DC"/>
    <w:rsid w:val="00EB1B6C"/>
    <w:rsid w:val="00EE334F"/>
    <w:rsid w:val="00EF7EF9"/>
    <w:rsid w:val="00F3558F"/>
    <w:rsid w:val="00F614E8"/>
    <w:rsid w:val="00FB37BE"/>
    <w:rsid w:val="00FF5C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29DAE949"/>
  <w15:chartTrackingRefBased/>
  <w15:docId w15:val="{EDA2690F-D31D-493A-9B07-E2BB4C3332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0373F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eParagraf">
    <w:name w:val="List Paragraph"/>
    <w:basedOn w:val="Normal"/>
    <w:uiPriority w:val="34"/>
    <w:qFormat/>
    <w:rsid w:val="009474B6"/>
    <w:pPr>
      <w:ind w:left="720"/>
      <w:contextualSpacing/>
    </w:pPr>
  </w:style>
  <w:style w:type="paragraph" w:styleId="stBilgi">
    <w:name w:val="header"/>
    <w:basedOn w:val="Normal"/>
    <w:link w:val="stBilgiChar"/>
    <w:uiPriority w:val="99"/>
    <w:unhideWhenUsed/>
    <w:rsid w:val="009474B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9474B6"/>
  </w:style>
  <w:style w:type="paragraph" w:styleId="AltBilgi">
    <w:name w:val="footer"/>
    <w:basedOn w:val="Normal"/>
    <w:link w:val="AltBilgiChar"/>
    <w:uiPriority w:val="99"/>
    <w:unhideWhenUsed/>
    <w:rsid w:val="009474B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9474B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02366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F7EE599-2AA7-425E-AC84-A9526D63B1C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8</TotalTime>
  <Pages>1</Pages>
  <Words>213</Words>
  <Characters>1217</Characters>
  <Application>Microsoft Office Word</Application>
  <DocSecurity>0</DocSecurity>
  <Lines>10</Lines>
  <Paragraphs>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da Ayten Duman</dc:creator>
  <cp:keywords/>
  <dc:description/>
  <cp:lastModifiedBy>Taner Onay</cp:lastModifiedBy>
  <cp:revision>49</cp:revision>
  <dcterms:created xsi:type="dcterms:W3CDTF">2017-04-14T06:43:00Z</dcterms:created>
  <dcterms:modified xsi:type="dcterms:W3CDTF">2023-10-02T06:04:00Z</dcterms:modified>
</cp:coreProperties>
</file>